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0755C" w14:textId="44C81EBB" w:rsidR="00BD7019" w:rsidRDefault="00F83F01">
      <w:r>
        <w:rPr>
          <w:noProof/>
        </w:rPr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4C4FD1C3" wp14:editId="19D37043">
                <wp:simplePos x="0" y="0"/>
                <wp:positionH relativeFrom="column">
                  <wp:posOffset>2484755</wp:posOffset>
                </wp:positionH>
                <wp:positionV relativeFrom="paragraph">
                  <wp:posOffset>-313516</wp:posOffset>
                </wp:positionV>
                <wp:extent cx="870858" cy="1749606"/>
                <wp:effectExtent l="19050" t="0" r="43815" b="22225"/>
                <wp:wrapNone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70858" cy="1749606"/>
                          <a:chOff x="0" y="0"/>
                          <a:chExt cx="3284220" cy="3238500"/>
                        </a:xfrm>
                      </wpg:grpSpPr>
                      <wpg:grpSp>
                        <wpg:cNvPr id="23" name="Group 23"/>
                        <wpg:cNvGrpSpPr/>
                        <wpg:grpSpPr>
                          <a:xfrm>
                            <a:off x="0" y="0"/>
                            <a:ext cx="3284220" cy="3238500"/>
                            <a:chOff x="0" y="0"/>
                            <a:chExt cx="3284220" cy="3238500"/>
                          </a:xfrm>
                        </wpg:grpSpPr>
                        <wps:wsp>
                          <wps:cNvPr id="24" name="Flowchart: Connector 24"/>
                          <wps:cNvSpPr/>
                          <wps:spPr>
                            <a:xfrm>
                              <a:off x="0" y="0"/>
                              <a:ext cx="3284220" cy="3238500"/>
                            </a:xfrm>
                            <a:prstGeom prst="flowChartConnector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lowchart: Connector 25"/>
                          <wps:cNvSpPr/>
                          <wps:spPr>
                            <a:xfrm>
                              <a:off x="434340" y="358140"/>
                              <a:ext cx="2438400" cy="2430780"/>
                            </a:xfrm>
                            <a:prstGeom prst="flowChartConnector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14:contentPart bwMode="auto" r:id="rId4">
                        <w14:nvContentPartPr>
                          <w14:cNvPr id="27" name="Ink 27"/>
                          <w14:cNvContentPartPr/>
                        </w14:nvContentPartPr>
                        <w14:xfrm>
                          <a:off x="416329" y="1608513"/>
                          <a:ext cx="360" cy="360"/>
                        </w14:xfrm>
                      </w14:contentPart>
                      <w14:contentPart bwMode="auto" r:id="rId5">
                        <w14:nvContentPartPr>
                          <w14:cNvPr id="37" name="Ink 37"/>
                          <w14:cNvContentPartPr/>
                        </w14:nvContentPartPr>
                        <w14:xfrm>
                          <a:off x="1678709" y="358198"/>
                          <a:ext cx="360" cy="360"/>
                        </w14:xfrm>
                      </w14:contentPart>
                      <w14:contentPart bwMode="auto" r:id="rId6">
                        <w14:nvContentPartPr>
                          <w14:cNvPr id="38" name="Ink 38"/>
                          <w14:cNvContentPartPr/>
                        </w14:nvContentPartPr>
                        <w14:xfrm>
                          <a:off x="1612669" y="2780723"/>
                          <a:ext cx="360" cy="360"/>
                        </w14:xfrm>
                      </w14:contentPart>
                      <w14:contentPart bwMode="auto" r:id="rId7">
                        <w14:nvContentPartPr>
                          <w14:cNvPr id="39" name="Ink 39"/>
                          <w14:cNvContentPartPr/>
                        </w14:nvContentPartPr>
                        <w14:xfrm>
                          <a:off x="2862349" y="1640263"/>
                          <a:ext cx="0" cy="0"/>
                        </w14:xfrm>
                      </w14:contentPart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D753BBE" id="Group 22" o:spid="_x0000_s1026" style="position:absolute;margin-left:195.65pt;margin-top:-24.7pt;width:68.55pt;height:137.75pt;z-index:251699200;mso-width-relative:margin;mso-height-relative:margin" coordsize="32842,32385" o:gfxdata="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">
                <v:group id="Group 23" o:spid="_x0000_s1027" style="position:absolute;width:32842;height:32385" coordsize="32842,32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type id="_x0000_t120" coordsize="21600,21600" o:spt="120" path="m10800,qx,10800,10800,21600,21600,10800,10800,xe">
                    <v:path gradientshapeok="t" o:connecttype="custom" o:connectlocs="10800,0;3163,3163;0,10800;3163,18437;10800,21600;18437,18437;21600,10800;18437,3163" textboxrect="3163,3163,18437,18437"/>
                  </v:shapetype>
                  <v:shape id="Flowchart: Connector 24" o:spid="_x0000_s1028" type="#_x0000_t120" style="position:absolute;width:32842;height:323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" fillcolor="white [3201]" strokecolor="black [3213]" strokeweight="1pt">
                    <v:stroke joinstyle="miter"/>
                  </v:shape>
                  <v:shape id="Flowchart: Connector 25" o:spid="_x0000_s1029" type="#_x0000_t120" style="position:absolute;left:4343;top:3581;width:24384;height:243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" fillcolor="white [3201]" strokecolor="black [3213]" strokeweight="1pt">
                    <v:stroke joinstyle="miter"/>
                  </v:shape>
                </v:group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nk 27" o:spid="_x0000_s1030" type="#_x0000_t75" style="position:absolute;left:3533;top:15455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">
                  <v:imagedata r:id="rId8" o:title=""/>
                </v:shape>
                <v:shape id="Ink 37" o:spid="_x0000_s1031" type="#_x0000_t75" style="position:absolute;left:16157;top:2951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">
                  <v:imagedata r:id="rId8" o:title=""/>
                </v:shape>
                <v:shape id="Ink 38" o:spid="_x0000_s1032" type="#_x0000_t75" style="position:absolute;left:15496;top:27177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">
                  <v:imagedata r:id="rId8" o:title=""/>
                </v:shape>
                <v:shape id="Ink 39" o:spid="_x0000_s1033" type="#_x0000_t75" style="position:absolute;left:28623;top:16402;width:0;height: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">
                  <v:imagedata r:id="rId8" o:title=""/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56F5BEFF" wp14:editId="14AC9F41">
                <wp:simplePos x="0" y="0"/>
                <wp:positionH relativeFrom="margin">
                  <wp:posOffset>-349613</wp:posOffset>
                </wp:positionH>
                <wp:positionV relativeFrom="paragraph">
                  <wp:posOffset>-651244</wp:posOffset>
                </wp:positionV>
                <wp:extent cx="1994477" cy="2258227"/>
                <wp:effectExtent l="0" t="0" r="25400" b="27940"/>
                <wp:wrapNone/>
                <wp:docPr id="53" name="Group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94477" cy="2258227"/>
                          <a:chOff x="0" y="0"/>
                          <a:chExt cx="3284220" cy="3238500"/>
                        </a:xfrm>
                      </wpg:grpSpPr>
                      <wpg:grpSp>
                        <wpg:cNvPr id="54" name="Group 54"/>
                        <wpg:cNvGrpSpPr/>
                        <wpg:grpSpPr>
                          <a:xfrm>
                            <a:off x="0" y="0"/>
                            <a:ext cx="3284220" cy="3238500"/>
                            <a:chOff x="0" y="0"/>
                            <a:chExt cx="3284220" cy="3238500"/>
                          </a:xfrm>
                        </wpg:grpSpPr>
                        <wps:wsp>
                          <wps:cNvPr id="55" name="Flowchart: Connector 55"/>
                          <wps:cNvSpPr/>
                          <wps:spPr>
                            <a:xfrm>
                              <a:off x="0" y="0"/>
                              <a:ext cx="3284220" cy="3238500"/>
                            </a:xfrm>
                            <a:prstGeom prst="flowChartConnector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6" name="Flowchart: Connector 56"/>
                          <wps:cNvSpPr/>
                          <wps:spPr>
                            <a:xfrm>
                              <a:off x="434340" y="358140"/>
                              <a:ext cx="2438400" cy="2430780"/>
                            </a:xfrm>
                            <a:prstGeom prst="flowChartConnector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14:contentPart bwMode="auto" r:id="rId9">
                        <w14:nvContentPartPr>
                          <w14:cNvPr id="57" name="Ink 57"/>
                          <w14:cNvContentPartPr/>
                        </w14:nvContentPartPr>
                        <w14:xfrm>
                          <a:off x="416329" y="1608513"/>
                          <a:ext cx="360" cy="360"/>
                        </w14:xfrm>
                      </w14:contentPart>
                      <w14:contentPart bwMode="auto" r:id="rId10">
                        <w14:nvContentPartPr>
                          <w14:cNvPr id="58" name="Ink 58"/>
                          <w14:cNvContentPartPr/>
                        </w14:nvContentPartPr>
                        <w14:xfrm>
                          <a:off x="1678709" y="358198"/>
                          <a:ext cx="360" cy="360"/>
                        </w14:xfrm>
                      </w14:contentPart>
                      <w14:contentPart bwMode="auto" r:id="rId11">
                        <w14:nvContentPartPr>
                          <w14:cNvPr id="59" name="Ink 59"/>
                          <w14:cNvContentPartPr/>
                        </w14:nvContentPartPr>
                        <w14:xfrm>
                          <a:off x="1612669" y="2780723"/>
                          <a:ext cx="360" cy="360"/>
                        </w14:xfrm>
                      </w14:contentPart>
                      <w14:contentPart bwMode="auto" r:id="rId12">
                        <w14:nvContentPartPr>
                          <w14:cNvPr id="60" name="Ink 60"/>
                          <w14:cNvContentPartPr/>
                        </w14:nvContentPartPr>
                        <w14:xfrm>
                          <a:off x="2862349" y="1640263"/>
                          <a:ext cx="0" cy="0"/>
                        </w14:xfrm>
                      </w14:contentPart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F9B7784" id="Group 53" o:spid="_x0000_s1026" style="position:absolute;margin-left:-27.55pt;margin-top:-51.3pt;width:157.05pt;height:177.8pt;z-index:251686912;mso-position-horizontal-relative:margin;mso-width-relative:margin;mso-height-relative:margin" coordsize="32842,32385" o:gfxdata="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">
                <v:group id="Group 54" o:spid="_x0000_s1027" style="position:absolute;width:32842;height:32385" coordsize="32842,32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shape id="Flowchart: Connector 55" o:spid="_x0000_s1028" type="#_x0000_t120" style="position:absolute;width:32842;height:323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" fillcolor="white [3201]" strokecolor="black [3213]" strokeweight="1pt">
                    <v:stroke joinstyle="miter"/>
                  </v:shape>
                  <v:shape id="Flowchart: Connector 56" o:spid="_x0000_s1029" type="#_x0000_t120" style="position:absolute;left:4343;top:3581;width:24384;height:243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" fillcolor="white [3201]" strokecolor="black [3213]" strokeweight="1pt">
                    <v:stroke joinstyle="miter"/>
                  </v:shape>
                </v:group>
                <v:shape id="Ink 57" o:spid="_x0000_s1030" type="#_x0000_t75" style="position:absolute;left:3533;top:15455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">
                  <v:imagedata r:id="rId8" o:title=""/>
                </v:shape>
                <v:shape id="Ink 58" o:spid="_x0000_s1031" type="#_x0000_t75" style="position:absolute;left:16157;top:2951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">
                  <v:imagedata r:id="rId8" o:title=""/>
                </v:shape>
                <v:shape id="Ink 59" o:spid="_x0000_s1032" type="#_x0000_t75" style="position:absolute;left:15496;top:27177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">
                  <v:imagedata r:id="rId8" o:title=""/>
                </v:shape>
                <v:shape id="Ink 60" o:spid="_x0000_s1033" type="#_x0000_t75" style="position:absolute;left:28623;top:16402;width:0;height: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">
                  <v:imagedata r:id="rId8" o:title=""/>
                </v:shape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1564A503" wp14:editId="6650084F">
                <wp:simplePos x="0" y="0"/>
                <wp:positionH relativeFrom="column">
                  <wp:posOffset>4021183</wp:posOffset>
                </wp:positionH>
                <wp:positionV relativeFrom="paragraph">
                  <wp:posOffset>-580209</wp:posOffset>
                </wp:positionV>
                <wp:extent cx="2348634" cy="2337839"/>
                <wp:effectExtent l="0" t="0" r="13970" b="24765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48634" cy="2337839"/>
                          <a:chOff x="0" y="0"/>
                          <a:chExt cx="3284220" cy="3238500"/>
                        </a:xfrm>
                      </wpg:grpSpPr>
                      <wpg:grpSp>
                        <wpg:cNvPr id="30" name="Group 30"/>
                        <wpg:cNvGrpSpPr/>
                        <wpg:grpSpPr>
                          <a:xfrm>
                            <a:off x="0" y="0"/>
                            <a:ext cx="3284220" cy="3238500"/>
                            <a:chOff x="0" y="0"/>
                            <a:chExt cx="3284220" cy="3238500"/>
                          </a:xfrm>
                        </wpg:grpSpPr>
                        <wps:wsp>
                          <wps:cNvPr id="31" name="Flowchart: Connector 31"/>
                          <wps:cNvSpPr/>
                          <wps:spPr>
                            <a:xfrm>
                              <a:off x="0" y="0"/>
                              <a:ext cx="3284220" cy="3238500"/>
                            </a:xfrm>
                            <a:prstGeom prst="flowChartConnector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" name="Flowchart: Connector 32"/>
                          <wps:cNvSpPr/>
                          <wps:spPr>
                            <a:xfrm>
                              <a:off x="434340" y="358140"/>
                              <a:ext cx="2438400" cy="2430780"/>
                            </a:xfrm>
                            <a:prstGeom prst="flowChartConnector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14:contentPart bwMode="auto" r:id="rId13">
                        <w14:nvContentPartPr>
                          <w14:cNvPr id="33" name="Ink 33"/>
                          <w14:cNvContentPartPr/>
                        </w14:nvContentPartPr>
                        <w14:xfrm>
                          <a:off x="416329" y="1608513"/>
                          <a:ext cx="360" cy="360"/>
                        </w14:xfrm>
                      </w14:contentPart>
                      <w14:contentPart bwMode="auto" r:id="rId14">
                        <w14:nvContentPartPr>
                          <w14:cNvPr id="34" name="Ink 34"/>
                          <w14:cNvContentPartPr/>
                        </w14:nvContentPartPr>
                        <w14:xfrm>
                          <a:off x="1678709" y="358198"/>
                          <a:ext cx="360" cy="360"/>
                        </w14:xfrm>
                      </w14:contentPart>
                      <w14:contentPart bwMode="auto" r:id="rId15">
                        <w14:nvContentPartPr>
                          <w14:cNvPr id="35" name="Ink 35"/>
                          <w14:cNvContentPartPr/>
                        </w14:nvContentPartPr>
                        <w14:xfrm>
                          <a:off x="1612669" y="2780723"/>
                          <a:ext cx="360" cy="360"/>
                        </w14:xfrm>
                      </w14:contentPart>
                      <w14:contentPart bwMode="auto" r:id="rId16">
                        <w14:nvContentPartPr>
                          <w14:cNvPr id="36" name="Ink 36"/>
                          <w14:cNvContentPartPr/>
                        </w14:nvContentPartPr>
                        <w14:xfrm>
                          <a:off x="2862349" y="1640263"/>
                          <a:ext cx="0" cy="0"/>
                        </w14:xfrm>
                      </w14:contentPart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1331F4" id="Group 29" o:spid="_x0000_s1026" style="position:absolute;margin-left:316.65pt;margin-top:-45.7pt;width:184.95pt;height:184.1pt;z-index:251682816;mso-width-relative:margin;mso-height-relative:margin" coordsize="32842,32385" o:gfxdata="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">
                <v:group id="Group 30" o:spid="_x0000_s1027" style="position:absolute;width:32842;height:32385" coordsize="32842,32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shape id="Flowchart: Connector 31" o:spid="_x0000_s1028" type="#_x0000_t120" style="position:absolute;width:32842;height:323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" fillcolor="white [3201]" strokecolor="black [3213]" strokeweight="1pt">
                    <v:stroke joinstyle="miter"/>
                  </v:shape>
                  <v:shape id="Flowchart: Connector 32" o:spid="_x0000_s1029" type="#_x0000_t120" style="position:absolute;left:4343;top:3581;width:24384;height:243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" fillcolor="white [3201]" strokecolor="black [3213]" strokeweight="1pt">
                    <v:stroke joinstyle="miter"/>
                  </v:shape>
                </v:group>
                <v:shape id="Ink 33" o:spid="_x0000_s1030" type="#_x0000_t75" style="position:absolute;left:3533;top:15455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">
                  <v:imagedata r:id="rId8" o:title=""/>
                </v:shape>
                <v:shape id="Ink 34" o:spid="_x0000_s1031" type="#_x0000_t75" style="position:absolute;left:16157;top:2951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">
                  <v:imagedata r:id="rId8" o:title=""/>
                </v:shape>
                <v:shape id="Ink 35" o:spid="_x0000_s1032" type="#_x0000_t75" style="position:absolute;left:15496;top:27177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">
                  <v:imagedata r:id="rId8" o:title=""/>
                </v:shape>
                <v:shape id="Ink 36" o:spid="_x0000_s1033" type="#_x0000_t75" style="position:absolute;left:28623;top:16402;width:0;height: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">
                  <v:imagedata r:id="rId8" o:title=""/>
                </v:shape>
              </v:group>
            </w:pict>
          </mc:Fallback>
        </mc:AlternateContent>
      </w:r>
    </w:p>
    <w:p w14:paraId="135D4077" w14:textId="384E2B41" w:rsidR="006A2A40" w:rsidRDefault="00F83F01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5BE935D4" wp14:editId="57E27239">
                <wp:simplePos x="0" y="0"/>
                <wp:positionH relativeFrom="column">
                  <wp:posOffset>1670594</wp:posOffset>
                </wp:positionH>
                <wp:positionV relativeFrom="paragraph">
                  <wp:posOffset>2996746</wp:posOffset>
                </wp:positionV>
                <wp:extent cx="1045845" cy="787400"/>
                <wp:effectExtent l="57150" t="133350" r="59055" b="146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148839">
                          <a:off x="0" y="0"/>
                          <a:ext cx="1045845" cy="787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77BCCC" w14:textId="598D2A68" w:rsidR="00F83F01" w:rsidRPr="00F83F01" w:rsidRDefault="00F83F01">
                            <w:pPr>
                              <w:rPr>
                                <w:color w:val="4472C4"/>
                                <w:sz w:val="72"/>
                                <w:szCs w:val="72"/>
                              </w:rPr>
                            </w:pPr>
                            <w:r w:rsidRPr="00F83F01">
                              <w:rPr>
                                <w:color w:val="4472C4"/>
                                <w:sz w:val="72"/>
                                <w:szCs w:val="72"/>
                              </w:rPr>
                              <w:t>C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E93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1.55pt;margin-top:235.95pt;width:82.35pt;height:62pt;rotation:-1585055fd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" filled="f" stroked="f">
                <v:textbox>
                  <w:txbxContent>
                    <w:p w14:paraId="7C77BCCC" w14:textId="598D2A68" w:rsidR="00F83F01" w:rsidRPr="00F83F01" w:rsidRDefault="00F83F01">
                      <w:pPr>
                        <w:rPr>
                          <w:color w:val="4472C4"/>
                          <w:sz w:val="72"/>
                          <w:szCs w:val="72"/>
                        </w:rPr>
                      </w:pPr>
                      <w:r w:rsidRPr="00F83F01">
                        <w:rPr>
                          <w:color w:val="4472C4"/>
                          <w:sz w:val="72"/>
                          <w:szCs w:val="72"/>
                        </w:rPr>
                        <w:t>CW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2A226C8B" wp14:editId="635BE80F">
                <wp:simplePos x="0" y="0"/>
                <wp:positionH relativeFrom="column">
                  <wp:posOffset>3398520</wp:posOffset>
                </wp:positionH>
                <wp:positionV relativeFrom="paragraph">
                  <wp:posOffset>3161387</wp:posOffset>
                </wp:positionV>
                <wp:extent cx="1201420" cy="1404620"/>
                <wp:effectExtent l="57150" t="228600" r="36830" b="243840"/>
                <wp:wrapSquare wrapText="bothSides"/>
                <wp:docPr id="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429521">
                          <a:off x="0" y="0"/>
                          <a:ext cx="12014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3C2AC6" w14:textId="30262900" w:rsidR="00F83F01" w:rsidRPr="00F83F01" w:rsidRDefault="00F83F01" w:rsidP="00F83F01">
                            <w:pPr>
                              <w:rPr>
                                <w:color w:val="4472C4"/>
                                <w:sz w:val="72"/>
                                <w:szCs w:val="72"/>
                              </w:rPr>
                            </w:pPr>
                            <w:r w:rsidRPr="00F83F01">
                              <w:rPr>
                                <w:color w:val="4472C4"/>
                                <w:sz w:val="72"/>
                                <w:szCs w:val="72"/>
                              </w:rPr>
                              <w:t>C</w:t>
                            </w:r>
                            <w:r>
                              <w:rPr>
                                <w:color w:val="4472C4"/>
                                <w:sz w:val="72"/>
                                <w:szCs w:val="72"/>
                              </w:rPr>
                              <w:t>C</w:t>
                            </w:r>
                            <w:r w:rsidRPr="00F83F01">
                              <w:rPr>
                                <w:color w:val="4472C4"/>
                                <w:sz w:val="72"/>
                                <w:szCs w:val="72"/>
                              </w:rPr>
                              <w:t>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26C8B" id="_x0000_s1027" type="#_x0000_t202" style="position:absolute;margin-left:267.6pt;margin-top:248.95pt;width:94.6pt;height:110.6pt;rotation:2653685fd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" filled="f" stroked="f">
                <v:textbox style="mso-fit-shape-to-text:t">
                  <w:txbxContent>
                    <w:p w14:paraId="353C2AC6" w14:textId="30262900" w:rsidR="00F83F01" w:rsidRPr="00F83F01" w:rsidRDefault="00F83F01" w:rsidP="00F83F01">
                      <w:pPr>
                        <w:rPr>
                          <w:color w:val="4472C4"/>
                          <w:sz w:val="72"/>
                          <w:szCs w:val="72"/>
                        </w:rPr>
                      </w:pPr>
                      <w:r w:rsidRPr="00F83F01">
                        <w:rPr>
                          <w:color w:val="4472C4"/>
                          <w:sz w:val="72"/>
                          <w:szCs w:val="72"/>
                        </w:rPr>
                        <w:t>C</w:t>
                      </w:r>
                      <w:r>
                        <w:rPr>
                          <w:color w:val="4472C4"/>
                          <w:sz w:val="72"/>
                          <w:szCs w:val="72"/>
                        </w:rPr>
                        <w:t>C</w:t>
                      </w:r>
                      <w:r w:rsidRPr="00F83F01">
                        <w:rPr>
                          <w:color w:val="4472C4"/>
                          <w:sz w:val="72"/>
                          <w:szCs w:val="72"/>
                        </w:rPr>
                        <w:t>W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8960" behindDoc="0" locked="0" layoutInCell="1" allowOverlap="1" wp14:anchorId="2F14BE54" wp14:editId="35EDA0DD">
                <wp:simplePos x="0" y="0"/>
                <wp:positionH relativeFrom="margin">
                  <wp:posOffset>2290214</wp:posOffset>
                </wp:positionH>
                <wp:positionV relativeFrom="paragraph">
                  <wp:posOffset>1221377</wp:posOffset>
                </wp:positionV>
                <wp:extent cx="1669473" cy="2119168"/>
                <wp:effectExtent l="3810" t="0" r="10795" b="10795"/>
                <wp:wrapNone/>
                <wp:docPr id="61" name="Group 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5400000">
                          <a:off x="0" y="0"/>
                          <a:ext cx="1669473" cy="2119168"/>
                          <a:chOff x="0" y="0"/>
                          <a:chExt cx="3284220" cy="3238500"/>
                        </a:xfrm>
                      </wpg:grpSpPr>
                      <wpg:grpSp>
                        <wpg:cNvPr id="62" name="Group 62"/>
                        <wpg:cNvGrpSpPr/>
                        <wpg:grpSpPr>
                          <a:xfrm>
                            <a:off x="0" y="0"/>
                            <a:ext cx="3284220" cy="3238500"/>
                            <a:chOff x="0" y="0"/>
                            <a:chExt cx="3284220" cy="3238500"/>
                          </a:xfrm>
                        </wpg:grpSpPr>
                        <wps:wsp>
                          <wps:cNvPr id="63" name="Flowchart: Connector 63"/>
                          <wps:cNvSpPr/>
                          <wps:spPr>
                            <a:xfrm>
                              <a:off x="0" y="0"/>
                              <a:ext cx="3284220" cy="3238500"/>
                            </a:xfrm>
                            <a:prstGeom prst="flowChartConnector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4" name="Flowchart: Connector 64"/>
                          <wps:cNvSpPr/>
                          <wps:spPr>
                            <a:xfrm>
                              <a:off x="434340" y="358140"/>
                              <a:ext cx="2438400" cy="2430780"/>
                            </a:xfrm>
                            <a:prstGeom prst="flowChartConnector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14:contentPart bwMode="auto" r:id="rId17">
                        <w14:nvContentPartPr>
                          <w14:cNvPr id="65" name="Ink 65"/>
                          <w14:cNvContentPartPr/>
                        </w14:nvContentPartPr>
                        <w14:xfrm>
                          <a:off x="416329" y="1608513"/>
                          <a:ext cx="360" cy="360"/>
                        </w14:xfrm>
                      </w14:contentPart>
                      <w14:contentPart bwMode="auto" r:id="rId18">
                        <w14:nvContentPartPr>
                          <w14:cNvPr id="66" name="Ink 66"/>
                          <w14:cNvContentPartPr/>
                        </w14:nvContentPartPr>
                        <w14:xfrm>
                          <a:off x="1678709" y="358198"/>
                          <a:ext cx="360" cy="360"/>
                        </w14:xfrm>
                      </w14:contentPart>
                      <w14:contentPart bwMode="auto" r:id="rId19">
                        <w14:nvContentPartPr>
                          <w14:cNvPr id="67" name="Ink 67"/>
                          <w14:cNvContentPartPr/>
                        </w14:nvContentPartPr>
                        <w14:xfrm>
                          <a:off x="1612669" y="2780723"/>
                          <a:ext cx="360" cy="360"/>
                        </w14:xfrm>
                      </w14:contentPart>
                      <w14:contentPart bwMode="auto" r:id="rId20">
                        <w14:nvContentPartPr>
                          <w14:cNvPr id="68" name="Ink 68"/>
                          <w14:cNvContentPartPr/>
                        </w14:nvContentPartPr>
                        <w14:xfrm>
                          <a:off x="2862349" y="1640263"/>
                          <a:ext cx="0" cy="0"/>
                        </w14:xfrm>
                      </w14:contentPart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8DDC9A" id="Group 61" o:spid="_x0000_s1026" style="position:absolute;margin-left:180.35pt;margin-top:96.15pt;width:131.45pt;height:166.85pt;rotation:90;z-index:251688960;mso-position-horizontal-relative:margin;mso-width-relative:margin;mso-height-relative:margin" coordsize="32842,32385" o:gfxdata="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">
                <v:group id="Group 62" o:spid="_x0000_s1027" style="position:absolute;width:32842;height:32385" coordsize="32842,32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<v:shape id="Flowchart: Connector 63" o:spid="_x0000_s1028" type="#_x0000_t120" style="position:absolute;width:32842;height:323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" fillcolor="white [3201]" strokecolor="black [3213]" strokeweight="1pt">
                    <v:stroke joinstyle="miter"/>
                  </v:shape>
                  <v:shape id="Flowchart: Connector 64" o:spid="_x0000_s1029" type="#_x0000_t120" style="position:absolute;left:4343;top:3581;width:24384;height:243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" fillcolor="white [3201]" strokecolor="black [3213]" strokeweight="1pt">
                    <v:stroke joinstyle="miter"/>
                  </v:shape>
                </v:group>
                <v:shape id="Ink 65" o:spid="_x0000_s1030" type="#_x0000_t75" style="position:absolute;left:3533;top:15455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">
                  <v:imagedata r:id="rId8" o:title=""/>
                </v:shape>
                <v:shape id="Ink 66" o:spid="_x0000_s1031" type="#_x0000_t75" style="position:absolute;left:16157;top:2951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">
                  <v:imagedata r:id="rId8" o:title=""/>
                </v:shape>
                <v:shape id="Ink 67" o:spid="_x0000_s1032" type="#_x0000_t75" style="position:absolute;left:15496;top:27177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">
                  <v:imagedata r:id="rId8" o:title=""/>
                </v:shape>
                <v:shape id="Ink 68" o:spid="_x0000_s1033" type="#_x0000_t75" style="position:absolute;left:28623;top:16402;width:0;height: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">
                  <v:imagedata r:id="rId8" o:title=""/>
                </v:shape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4A8A56F" wp14:editId="327121B8">
                <wp:simplePos x="0" y="0"/>
                <wp:positionH relativeFrom="column">
                  <wp:posOffset>1442790</wp:posOffset>
                </wp:positionH>
                <wp:positionV relativeFrom="paragraph">
                  <wp:posOffset>3438253</wp:posOffset>
                </wp:positionV>
                <wp:extent cx="3210560" cy="3178810"/>
                <wp:effectExtent l="0" t="0" r="0" b="0"/>
                <wp:wrapNone/>
                <wp:docPr id="71" name="Arrow: Circular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 flipV="1">
                          <a:off x="0" y="0"/>
                          <a:ext cx="3210560" cy="3178810"/>
                        </a:xfrm>
                        <a:prstGeom prst="circularArrow">
                          <a:avLst>
                            <a:gd name="adj1" fmla="val 6237"/>
                            <a:gd name="adj2" fmla="val 698339"/>
                            <a:gd name="adj3" fmla="val 20547692"/>
                            <a:gd name="adj4" fmla="val 12129460"/>
                            <a:gd name="adj5" fmla="val 7039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FC7EF0" id="Arrow: Circular 71" o:spid="_x0000_s1026" style="position:absolute;margin-left:113.6pt;margin-top:270.75pt;width:252.8pt;height:250.3pt;rotation:90;flip:y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210560,3178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" path="m236093,1031830c474126,459782,1049767,97340,1674410,126223v625620,28928,1165174,444135,1347439,1036906l3143758,1150531r-164441,296894l2698615,1196528r121574,-12562c2648915,683368,2180954,340393,1646199,323533,1112106,306694,623420,618707,419719,1106608l236093,1031830xe" fillcolor="#4472c4 [3204]" strokecolor="#1f3763 [1604]" strokeweight="1pt">
                <v:stroke joinstyle="miter"/>
                <v:path arrowok="t" o:connecttype="custom" o:connectlocs="236093,1031830;1674410,126223;3021849,1163129;3143758,1150531;2979317,1447425;2698615,1196528;2820189,1183966;1646199,323533;419719,1106608;236093,1031830" o:connectangles="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38EE0B6" wp14:editId="27ED19D5">
                <wp:simplePos x="0" y="0"/>
                <wp:positionH relativeFrom="column">
                  <wp:posOffset>1289503</wp:posOffset>
                </wp:positionH>
                <wp:positionV relativeFrom="paragraph">
                  <wp:posOffset>3463472</wp:posOffset>
                </wp:positionV>
                <wp:extent cx="3210560" cy="3178810"/>
                <wp:effectExtent l="0" t="0" r="0" b="0"/>
                <wp:wrapNone/>
                <wp:docPr id="43" name="Arrow: Circula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210560" cy="3178810"/>
                        </a:xfrm>
                        <a:prstGeom prst="circularArrow">
                          <a:avLst>
                            <a:gd name="adj1" fmla="val 6237"/>
                            <a:gd name="adj2" fmla="val 698339"/>
                            <a:gd name="adj3" fmla="val 20547692"/>
                            <a:gd name="adj4" fmla="val 12129460"/>
                            <a:gd name="adj5" fmla="val 7039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F22991" id="Arrow: Circular 43" o:spid="_x0000_s1026" style="position:absolute;margin-left:101.55pt;margin-top:272.7pt;width:252.8pt;height:250.3pt;rotation:-90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210560,3178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" path="m236093,1031830c474126,459782,1049767,97340,1674410,126223v625620,28928,1165174,444135,1347439,1036906l3143758,1150531r-164441,296894l2698615,1196528r121574,-12562c2648915,683368,2180954,340393,1646199,323533,1112106,306694,623420,618707,419719,1106608l236093,1031830xe" fillcolor="#4472c4 [3204]" strokecolor="#1f3763 [1604]" strokeweight="1pt">
                <v:stroke joinstyle="miter"/>
                <v:path arrowok="t" o:connecttype="custom" o:connectlocs="236093,1031830;1674410,126223;3021849,1163129;3143758,1150531;2979317,1447425;2698615,1196528;2820189,1183966;1646199,323533;419719,1106608;236093,1031830" o:connectangles="0,0,0,0,0,0,0,0,0,0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1008" behindDoc="0" locked="0" layoutInCell="1" allowOverlap="1" wp14:anchorId="6672D2A1" wp14:editId="307EBC25">
                <wp:simplePos x="0" y="0"/>
                <wp:positionH relativeFrom="page">
                  <wp:align>right</wp:align>
                </wp:positionH>
                <wp:positionV relativeFrom="paragraph">
                  <wp:posOffset>2720975</wp:posOffset>
                </wp:positionV>
                <wp:extent cx="2894647" cy="2191069"/>
                <wp:effectExtent l="8890" t="0" r="10160" b="1016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5400000">
                          <a:off x="0" y="0"/>
                          <a:ext cx="2894647" cy="2191069"/>
                          <a:chOff x="0" y="0"/>
                          <a:chExt cx="3893820" cy="2209800"/>
                        </a:xfrm>
                      </wpg:grpSpPr>
                      <wps:wsp>
                        <wps:cNvPr id="6" name="Oval 6"/>
                        <wps:cNvSpPr/>
                        <wps:spPr>
                          <a:xfrm>
                            <a:off x="0" y="0"/>
                            <a:ext cx="3893820" cy="220980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Oval 7"/>
                        <wps:cNvSpPr/>
                        <wps:spPr>
                          <a:xfrm>
                            <a:off x="480060" y="396240"/>
                            <a:ext cx="2949610" cy="14094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14:contentPart bwMode="auto" r:id="rId21">
                        <w14:nvContentPartPr>
                          <w14:cNvPr id="8" name="Ink 8"/>
                          <w14:cNvContentPartPr/>
                        </w14:nvContentPartPr>
                        <w14:xfrm>
                          <a:off x="1919605" y="396240"/>
                          <a:ext cx="360" cy="360"/>
                        </w14:xfrm>
                      </w14:contentPart>
                      <w14:contentPart bwMode="auto" r:id="rId22">
                        <w14:nvContentPartPr>
                          <w14:cNvPr id="9" name="Ink 9"/>
                          <w14:cNvContentPartPr/>
                        </w14:nvContentPartPr>
                        <w14:xfrm>
                          <a:off x="1950720" y="1812925"/>
                          <a:ext cx="360" cy="360"/>
                        </w14:xfrm>
                      </w14:contentPart>
                      <w14:contentPart bwMode="auto" r:id="rId23">
                        <w14:nvContentPartPr>
                          <w14:cNvPr id="10" name="Ink 10"/>
                          <w14:cNvContentPartPr/>
                        </w14:nvContentPartPr>
                        <w14:xfrm>
                          <a:off x="3428365" y="1073785"/>
                          <a:ext cx="360" cy="360"/>
                        </w14:xfrm>
                      </w14:contentPart>
                      <w14:contentPart bwMode="auto" r:id="rId24">
                        <w14:nvContentPartPr>
                          <w14:cNvPr id="11" name="Ink 11"/>
                          <w14:cNvContentPartPr/>
                        </w14:nvContentPartPr>
                        <w14:xfrm>
                          <a:off x="457200" y="1051560"/>
                          <a:ext cx="360" cy="360"/>
                        </w14:xfrm>
                      </w14:contentPart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EE8841" id="Group 1" o:spid="_x0000_s1026" style="position:absolute;margin-left:176.7pt;margin-top:214.25pt;width:227.9pt;height:172.55pt;rotation:90;z-index:251691008;mso-position-horizontal:right;mso-position-horizontal-relative:page;mso-width-relative:margin;mso-height-relative:margin" coordsize="38938,22098" o:gfxdata="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">
                <v:oval id="Oval 6" o:spid="_x0000_s1027" style="position:absolute;width:38938;height:220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" fillcolor="white [3212]" strokecolor="black [3213]" strokeweight="1pt">
                  <v:stroke joinstyle="miter"/>
                </v:oval>
                <v:oval id="Oval 7" o:spid="_x0000_s1028" style="position:absolute;left:4800;top:3962;width:29496;height:140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" fillcolor="white [3201]" strokecolor="black [3213]" strokeweight="1pt">
                  <v:stroke joinstyle="miter"/>
                </v:oval>
                <v:shape id="Ink 8" o:spid="_x0000_s1029" type="#_x0000_t75" style="position:absolute;left:18566;top:3332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">
                  <v:imagedata r:id="rId8" o:title=""/>
                </v:shape>
                <v:shape id="Ink 9" o:spid="_x0000_s1030" type="#_x0000_t75" style="position:absolute;left:18877;top:17499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">
                  <v:imagedata r:id="rId8" o:title=""/>
                </v:shape>
                <v:shape id="Ink 10" o:spid="_x0000_s1031" type="#_x0000_t75" style="position:absolute;left:33653;top:10107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">
                  <v:imagedata r:id="rId8" o:title=""/>
                </v:shape>
                <v:shape id="Ink 11" o:spid="_x0000_s1032" type="#_x0000_t75" style="position:absolute;left:3942;top:9885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">
                  <v:imagedata r:id="rId8" o:title="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7152" behindDoc="0" locked="0" layoutInCell="1" allowOverlap="1" wp14:anchorId="5A3C44FB" wp14:editId="3945179A">
                <wp:simplePos x="0" y="0"/>
                <wp:positionH relativeFrom="margin">
                  <wp:posOffset>1207861</wp:posOffset>
                </wp:positionH>
                <wp:positionV relativeFrom="paragraph">
                  <wp:posOffset>6649811</wp:posOffset>
                </wp:positionV>
                <wp:extent cx="1669473" cy="2119168"/>
                <wp:effectExtent l="3810" t="0" r="10795" b="10795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5400000">
                          <a:off x="0" y="0"/>
                          <a:ext cx="1669473" cy="2119168"/>
                          <a:chOff x="0" y="0"/>
                          <a:chExt cx="3284220" cy="3238500"/>
                        </a:xfrm>
                      </wpg:grpSpPr>
                      <wpg:grpSp>
                        <wpg:cNvPr id="13" name="Group 13"/>
                        <wpg:cNvGrpSpPr/>
                        <wpg:grpSpPr>
                          <a:xfrm>
                            <a:off x="0" y="0"/>
                            <a:ext cx="3284220" cy="3238500"/>
                            <a:chOff x="0" y="0"/>
                            <a:chExt cx="3284220" cy="3238500"/>
                          </a:xfrm>
                        </wpg:grpSpPr>
                        <wps:wsp>
                          <wps:cNvPr id="14" name="Flowchart: Connector 14"/>
                          <wps:cNvSpPr/>
                          <wps:spPr>
                            <a:xfrm>
                              <a:off x="0" y="0"/>
                              <a:ext cx="3284220" cy="3238500"/>
                            </a:xfrm>
                            <a:prstGeom prst="flowChartConnector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" name="Flowchart: Connector 15"/>
                          <wps:cNvSpPr/>
                          <wps:spPr>
                            <a:xfrm>
                              <a:off x="434340" y="358140"/>
                              <a:ext cx="2438400" cy="2430780"/>
                            </a:xfrm>
                            <a:prstGeom prst="flowChartConnector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14:contentPart bwMode="auto" r:id="rId25">
                        <w14:nvContentPartPr>
                          <w14:cNvPr id="18" name="Ink 18"/>
                          <w14:cNvContentPartPr/>
                        </w14:nvContentPartPr>
                        <w14:xfrm>
                          <a:off x="416329" y="1608513"/>
                          <a:ext cx="360" cy="360"/>
                        </w14:xfrm>
                      </w14:contentPart>
                      <w14:contentPart bwMode="auto" r:id="rId26">
                        <w14:nvContentPartPr>
                          <w14:cNvPr id="19" name="Ink 19"/>
                          <w14:cNvContentPartPr/>
                        </w14:nvContentPartPr>
                        <w14:xfrm>
                          <a:off x="1678709" y="358198"/>
                          <a:ext cx="360" cy="360"/>
                        </w14:xfrm>
                      </w14:contentPart>
                      <w14:contentPart bwMode="auto" r:id="rId27">
                        <w14:nvContentPartPr>
                          <w14:cNvPr id="20" name="Ink 20"/>
                          <w14:cNvContentPartPr/>
                        </w14:nvContentPartPr>
                        <w14:xfrm>
                          <a:off x="1612669" y="2780723"/>
                          <a:ext cx="360" cy="360"/>
                        </w14:xfrm>
                      </w14:contentPart>
                      <w14:contentPart bwMode="auto" r:id="rId28">
                        <w14:nvContentPartPr>
                          <w14:cNvPr id="21" name="Ink 21"/>
                          <w14:cNvContentPartPr/>
                        </w14:nvContentPartPr>
                        <w14:xfrm>
                          <a:off x="2862349" y="1640263"/>
                          <a:ext cx="0" cy="0"/>
                        </w14:xfrm>
                      </w14:contentPart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791606" id="Group 12" o:spid="_x0000_s1026" style="position:absolute;margin-left:95.1pt;margin-top:523.6pt;width:131.45pt;height:166.85pt;rotation:90;z-index:251697152;mso-position-horizontal-relative:margin;mso-width-relative:margin;mso-height-relative:margin" coordsize="32842,32385" o:gfxdata="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">
                <v:group id="Group 13" o:spid="_x0000_s1027" style="position:absolute;width:32842;height:32385" coordsize="32842,32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Flowchart: Connector 14" o:spid="_x0000_s1028" type="#_x0000_t120" style="position:absolute;width:32842;height:323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" fillcolor="white [3201]" strokecolor="black [3213]" strokeweight="1pt">
                    <v:stroke joinstyle="miter"/>
                  </v:shape>
                  <v:shape id="Flowchart: Connector 15" o:spid="_x0000_s1029" type="#_x0000_t120" style="position:absolute;left:4343;top:3581;width:24384;height:243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" fillcolor="white [3201]" strokecolor="black [3213]" strokeweight="1pt">
                    <v:stroke joinstyle="miter"/>
                  </v:shape>
                </v:group>
                <v:shape id="Ink 18" o:spid="_x0000_s1030" type="#_x0000_t75" style="position:absolute;left:3533;top:15455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">
                  <v:imagedata r:id="rId8" o:title=""/>
                </v:shape>
                <v:shape id="Ink 19" o:spid="_x0000_s1031" type="#_x0000_t75" style="position:absolute;left:16157;top:2951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">
                  <v:imagedata r:id="rId8" o:title=""/>
                </v:shape>
                <v:shape id="Ink 20" o:spid="_x0000_s1032" type="#_x0000_t75" style="position:absolute;left:15496;top:27177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">
                  <v:imagedata r:id="rId8" o:title=""/>
                </v:shape>
                <v:shape id="Ink 21" o:spid="_x0000_s1033" type="#_x0000_t75" style="position:absolute;left:28623;top:16402;width:0;height: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">
                  <v:imagedata r:id="rId8" o:title=""/>
                </v:shape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3056" behindDoc="0" locked="0" layoutInCell="1" allowOverlap="1" wp14:anchorId="4894FCF7" wp14:editId="0649C8B7">
                <wp:simplePos x="0" y="0"/>
                <wp:positionH relativeFrom="column">
                  <wp:posOffset>-869451</wp:posOffset>
                </wp:positionH>
                <wp:positionV relativeFrom="paragraph">
                  <wp:posOffset>5280615</wp:posOffset>
                </wp:positionV>
                <wp:extent cx="2579055" cy="1688147"/>
                <wp:effectExtent l="7303" t="0" r="19367" b="19368"/>
                <wp:wrapNone/>
                <wp:docPr id="75" name="Group 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5400000">
                          <a:off x="0" y="0"/>
                          <a:ext cx="2579055" cy="1688147"/>
                          <a:chOff x="0" y="0"/>
                          <a:chExt cx="3893820" cy="2209800"/>
                        </a:xfrm>
                      </wpg:grpSpPr>
                      <wps:wsp>
                        <wps:cNvPr id="76" name="Oval 76"/>
                        <wps:cNvSpPr/>
                        <wps:spPr>
                          <a:xfrm>
                            <a:off x="0" y="0"/>
                            <a:ext cx="3893820" cy="220980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7" name="Oval 77"/>
                        <wps:cNvSpPr/>
                        <wps:spPr>
                          <a:xfrm>
                            <a:off x="480060" y="396240"/>
                            <a:ext cx="2949610" cy="14094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14:contentPart bwMode="auto" r:id="rId29">
                        <w14:nvContentPartPr>
                          <w14:cNvPr id="78" name="Ink 78"/>
                          <w14:cNvContentPartPr/>
                        </w14:nvContentPartPr>
                        <w14:xfrm>
                          <a:off x="1919605" y="396240"/>
                          <a:ext cx="360" cy="360"/>
                        </w14:xfrm>
                      </w14:contentPart>
                      <w14:contentPart bwMode="auto" r:id="rId30">
                        <w14:nvContentPartPr>
                          <w14:cNvPr id="79" name="Ink 79"/>
                          <w14:cNvContentPartPr/>
                        </w14:nvContentPartPr>
                        <w14:xfrm>
                          <a:off x="1950720" y="1812925"/>
                          <a:ext cx="360" cy="360"/>
                        </w14:xfrm>
                      </w14:contentPart>
                      <w14:contentPart bwMode="auto" r:id="rId31">
                        <w14:nvContentPartPr>
                          <w14:cNvPr id="80" name="Ink 80"/>
                          <w14:cNvContentPartPr/>
                        </w14:nvContentPartPr>
                        <w14:xfrm>
                          <a:off x="3428365" y="1073785"/>
                          <a:ext cx="360" cy="360"/>
                        </w14:xfrm>
                      </w14:contentPart>
                      <w14:contentPart bwMode="auto" r:id="rId32">
                        <w14:nvContentPartPr>
                          <w14:cNvPr id="81" name="Ink 81"/>
                          <w14:cNvContentPartPr/>
                        </w14:nvContentPartPr>
                        <w14:xfrm>
                          <a:off x="457200" y="1051560"/>
                          <a:ext cx="360" cy="360"/>
                        </w14:xfrm>
                      </w14:contentPart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FC1E3D2" id="Group 75" o:spid="_x0000_s1026" style="position:absolute;margin-left:-68.45pt;margin-top:415.8pt;width:203.1pt;height:132.9pt;rotation:90;z-index:251693056;mso-width-relative:margin;mso-height-relative:margin" coordsize="38938,22098" o:gfxdata="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">
                <v:oval id="Oval 76" o:spid="_x0000_s1027" style="position:absolute;width:38938;height:220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" fillcolor="white [3212]" strokecolor="black [3213]" strokeweight="1pt">
                  <v:stroke joinstyle="miter"/>
                </v:oval>
                <v:oval id="Oval 77" o:spid="_x0000_s1028" style="position:absolute;left:4800;top:3962;width:29496;height:140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" fillcolor="white [3201]" strokecolor="black [3213]" strokeweight="1pt">
                  <v:stroke joinstyle="miter"/>
                </v:oval>
                <v:shape id="Ink 78" o:spid="_x0000_s1029" type="#_x0000_t75" style="position:absolute;left:18566;top:3332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">
                  <v:imagedata r:id="rId8" o:title=""/>
                </v:shape>
                <v:shape id="Ink 79" o:spid="_x0000_s1030" type="#_x0000_t75" style="position:absolute;left:18877;top:17499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">
                  <v:imagedata r:id="rId8" o:title=""/>
                </v:shape>
                <v:shape id="Ink 80" o:spid="_x0000_s1031" type="#_x0000_t75" style="position:absolute;left:33653;top:10107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">
                  <v:imagedata r:id="rId8" o:title=""/>
                </v:shape>
                <v:shape id="Ink 81" o:spid="_x0000_s1032" type="#_x0000_t75" style="position:absolute;left:3942;top:9885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">
                  <v:imagedata r:id="rId8" o:title=""/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15074499" wp14:editId="1658A4BB">
                <wp:simplePos x="0" y="0"/>
                <wp:positionH relativeFrom="page">
                  <wp:align>right</wp:align>
                </wp:positionH>
                <wp:positionV relativeFrom="paragraph">
                  <wp:posOffset>6369076</wp:posOffset>
                </wp:positionV>
                <wp:extent cx="3376295" cy="2110740"/>
                <wp:effectExtent l="0" t="0" r="14605" b="22860"/>
                <wp:wrapNone/>
                <wp:docPr id="82" name="Group 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76295" cy="2110740"/>
                          <a:chOff x="0" y="0"/>
                          <a:chExt cx="3893820" cy="2209800"/>
                        </a:xfrm>
                      </wpg:grpSpPr>
                      <wps:wsp>
                        <wps:cNvPr id="83" name="Oval 83"/>
                        <wps:cNvSpPr/>
                        <wps:spPr>
                          <a:xfrm>
                            <a:off x="0" y="0"/>
                            <a:ext cx="3893820" cy="220980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Oval 84"/>
                        <wps:cNvSpPr/>
                        <wps:spPr>
                          <a:xfrm>
                            <a:off x="480060" y="396240"/>
                            <a:ext cx="2949610" cy="14094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14:contentPart bwMode="auto" r:id="rId33">
                        <w14:nvContentPartPr>
                          <w14:cNvPr id="85" name="Ink 85"/>
                          <w14:cNvContentPartPr/>
                        </w14:nvContentPartPr>
                        <w14:xfrm>
                          <a:off x="1919605" y="396240"/>
                          <a:ext cx="360" cy="360"/>
                        </w14:xfrm>
                      </w14:contentPart>
                      <w14:contentPart bwMode="auto" r:id="rId34">
                        <w14:nvContentPartPr>
                          <w14:cNvPr id="86" name="Ink 86"/>
                          <w14:cNvContentPartPr/>
                        </w14:nvContentPartPr>
                        <w14:xfrm>
                          <a:off x="1950720" y="1812925"/>
                          <a:ext cx="360" cy="360"/>
                        </w14:xfrm>
                      </w14:contentPart>
                      <w14:contentPart bwMode="auto" r:id="rId35">
                        <w14:nvContentPartPr>
                          <w14:cNvPr id="87" name="Ink 87"/>
                          <w14:cNvContentPartPr/>
                        </w14:nvContentPartPr>
                        <w14:xfrm>
                          <a:off x="3428365" y="1073785"/>
                          <a:ext cx="360" cy="360"/>
                        </w14:xfrm>
                      </w14:contentPart>
                      <w14:contentPart bwMode="auto" r:id="rId36">
                        <w14:nvContentPartPr>
                          <w14:cNvPr id="88" name="Ink 88"/>
                          <w14:cNvContentPartPr/>
                        </w14:nvContentPartPr>
                        <w14:xfrm>
                          <a:off x="457200" y="1051560"/>
                          <a:ext cx="360" cy="360"/>
                        </w14:xfrm>
                      </w14:contentPart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A4FF2F0" id="Group 82" o:spid="_x0000_s1026" style="position:absolute;margin-left:214.65pt;margin-top:501.5pt;width:265.85pt;height:166.2pt;z-index:251695104;mso-position-horizontal:right;mso-position-horizontal-relative:page;mso-width-relative:margin;mso-height-relative:margin" coordsize="38938,22098" o:gfxdata="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">
                <v:oval id="Oval 83" o:spid="_x0000_s1027" style="position:absolute;width:38938;height:220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" fillcolor="white [3212]" strokecolor="black [3213]" strokeweight="1pt">
                  <v:stroke joinstyle="miter"/>
                </v:oval>
                <v:oval id="Oval 84" o:spid="_x0000_s1028" style="position:absolute;left:4800;top:3962;width:29496;height:140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" fillcolor="white [3201]" strokecolor="black [3213]" strokeweight="1pt">
                  <v:stroke joinstyle="miter"/>
                </v:oval>
                <v:shape id="Ink 85" o:spid="_x0000_s1029" type="#_x0000_t75" style="position:absolute;left:18566;top:3332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">
                  <v:imagedata r:id="rId8" o:title=""/>
                </v:shape>
                <v:shape id="Ink 86" o:spid="_x0000_s1030" type="#_x0000_t75" style="position:absolute;left:18877;top:17499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">
                  <v:imagedata r:id="rId8" o:title=""/>
                </v:shape>
                <v:shape id="Ink 87" o:spid="_x0000_s1031" type="#_x0000_t75" style="position:absolute;left:33653;top:10107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">
                  <v:imagedata r:id="rId8" o:title=""/>
                </v:shape>
                <v:shape id="Ink 88" o:spid="_x0000_s1032" type="#_x0000_t75" style="position:absolute;left:3942;top:9885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">
                  <v:imagedata r:id="rId8" o:title="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461E79E4" wp14:editId="079C96FA">
                <wp:simplePos x="0" y="0"/>
                <wp:positionH relativeFrom="margin">
                  <wp:posOffset>1323975</wp:posOffset>
                </wp:positionH>
                <wp:positionV relativeFrom="paragraph">
                  <wp:posOffset>3443061</wp:posOffset>
                </wp:positionV>
                <wp:extent cx="3284220" cy="3238500"/>
                <wp:effectExtent l="0" t="0" r="11430" b="19050"/>
                <wp:wrapNone/>
                <wp:docPr id="28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84220" cy="3238500"/>
                          <a:chOff x="0" y="0"/>
                          <a:chExt cx="3284220" cy="3238500"/>
                        </a:xfrm>
                      </wpg:grpSpPr>
                      <wpg:grpSp>
                        <wpg:cNvPr id="26" name="Group 26"/>
                        <wpg:cNvGrpSpPr/>
                        <wpg:grpSpPr>
                          <a:xfrm>
                            <a:off x="0" y="0"/>
                            <a:ext cx="3284220" cy="3238500"/>
                            <a:chOff x="0" y="0"/>
                            <a:chExt cx="3284220" cy="3238500"/>
                          </a:xfrm>
                        </wpg:grpSpPr>
                        <wps:wsp>
                          <wps:cNvPr id="4" name="Flowchart: Connector 4"/>
                          <wps:cNvSpPr/>
                          <wps:spPr>
                            <a:xfrm>
                              <a:off x="0" y="0"/>
                              <a:ext cx="3284220" cy="3238500"/>
                            </a:xfrm>
                            <a:prstGeom prst="flowChartConnector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Flowchart: Connector 5"/>
                          <wps:cNvSpPr/>
                          <wps:spPr>
                            <a:xfrm>
                              <a:off x="434340" y="358140"/>
                              <a:ext cx="2438400" cy="2430780"/>
                            </a:xfrm>
                            <a:prstGeom prst="flowChartConnector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14:contentPart bwMode="auto" r:id="rId37">
                        <w14:nvContentPartPr>
                          <w14:cNvPr id="2" name="Ink 2"/>
                          <w14:cNvContentPartPr/>
                        </w14:nvContentPartPr>
                        <w14:xfrm>
                          <a:off x="416329" y="1608513"/>
                          <a:ext cx="360" cy="360"/>
                        </w14:xfrm>
                      </w14:contentPart>
                      <w14:contentPart bwMode="auto" r:id="rId38">
                        <w14:nvContentPartPr>
                          <w14:cNvPr id="16" name="Ink 16"/>
                          <w14:cNvContentPartPr/>
                        </w14:nvContentPartPr>
                        <w14:xfrm>
                          <a:off x="1678709" y="358198"/>
                          <a:ext cx="360" cy="360"/>
                        </w14:xfrm>
                      </w14:contentPart>
                      <w14:contentPart bwMode="auto" r:id="rId39">
                        <w14:nvContentPartPr>
                          <w14:cNvPr id="17" name="Ink 17"/>
                          <w14:cNvContentPartPr/>
                        </w14:nvContentPartPr>
                        <w14:xfrm>
                          <a:off x="1612669" y="2780723"/>
                          <a:ext cx="360" cy="360"/>
                        </w14:xfrm>
                      </w14:contentPart>
                      <w14:contentPart bwMode="auto" r:id="rId40">
                        <w14:nvContentPartPr>
                          <w14:cNvPr id="3" name="Ink 3"/>
                          <w14:cNvContentPartPr/>
                        </w14:nvContentPartPr>
                        <w14:xfrm>
                          <a:off x="2862349" y="1640263"/>
                          <a:ext cx="0" cy="0"/>
                        </w14:xfrm>
                      </w14:contentPart>
                    </wpg:wgp>
                  </a:graphicData>
                </a:graphic>
              </wp:anchor>
            </w:drawing>
          </mc:Choice>
          <mc:Fallback>
            <w:pict>
              <v:group w14:anchorId="1A1AB4AD" id="Group 28" o:spid="_x0000_s1026" style="position:absolute;margin-left:104.25pt;margin-top:271.1pt;width:258.6pt;height:255pt;z-index:251680768;mso-position-horizontal-relative:margin" coordsize="32842,32385" o:gfxdata="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">
                <v:group id="Group 26" o:spid="_x0000_s1027" style="position:absolute;width:32842;height:32385" coordsize="32842,32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Flowchart: Connector 4" o:spid="_x0000_s1028" type="#_x0000_t120" style="position:absolute;width:32842;height:323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" fillcolor="white [3201]" strokecolor="black [3213]" strokeweight="1pt">
                    <v:stroke joinstyle="miter"/>
                  </v:shape>
                  <v:shape id="Flowchart: Connector 5" o:spid="_x0000_s1029" type="#_x0000_t120" style="position:absolute;left:4343;top:3581;width:24384;height:243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" fillcolor="white [3201]" strokecolor="black [3213]" strokeweight="1pt">
                    <v:stroke joinstyle="miter"/>
                  </v:shape>
                </v:group>
                <v:shape id="Ink 2" o:spid="_x0000_s1030" type="#_x0000_t75" style="position:absolute;left:3533;top:15455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">
                  <v:imagedata r:id="rId8" o:title=""/>
                </v:shape>
                <v:shape id="Ink 16" o:spid="_x0000_s1031" type="#_x0000_t75" style="position:absolute;left:16157;top:2951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">
                  <v:imagedata r:id="rId8" o:title=""/>
                </v:shape>
                <v:shape id="Ink 17" o:spid="_x0000_s1032" type="#_x0000_t75" style="position:absolute;left:15496;top:27177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">
                  <v:imagedata r:id="rId8" o:title=""/>
                </v:shape>
                <v:shape id="Ink 3" o:spid="_x0000_s1033" type="#_x0000_t75" style="position:absolute;left:28623;top:16402;width:0;height: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">
                  <v:imagedata r:id="rId8" o:title=""/>
                </v:shape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2DF9A6AA" wp14:editId="7C92EF4C">
                <wp:simplePos x="0" y="0"/>
                <wp:positionH relativeFrom="column">
                  <wp:posOffset>-1064351</wp:posOffset>
                </wp:positionH>
                <wp:positionV relativeFrom="paragraph">
                  <wp:posOffset>1678431</wp:posOffset>
                </wp:positionV>
                <wp:extent cx="2826328" cy="2725594"/>
                <wp:effectExtent l="0" t="0" r="12700" b="17780"/>
                <wp:wrapNone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26328" cy="2725594"/>
                          <a:chOff x="0" y="0"/>
                          <a:chExt cx="3284220" cy="3238500"/>
                        </a:xfrm>
                      </wpg:grpSpPr>
                      <wpg:grpSp>
                        <wpg:cNvPr id="46" name="Group 46"/>
                        <wpg:cNvGrpSpPr/>
                        <wpg:grpSpPr>
                          <a:xfrm>
                            <a:off x="0" y="0"/>
                            <a:ext cx="3284220" cy="3238500"/>
                            <a:chOff x="0" y="0"/>
                            <a:chExt cx="3284220" cy="3238500"/>
                          </a:xfrm>
                        </wpg:grpSpPr>
                        <wps:wsp>
                          <wps:cNvPr id="47" name="Flowchart: Connector 47"/>
                          <wps:cNvSpPr/>
                          <wps:spPr>
                            <a:xfrm>
                              <a:off x="0" y="0"/>
                              <a:ext cx="3284220" cy="3238500"/>
                            </a:xfrm>
                            <a:prstGeom prst="flowChartConnector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8" name="Flowchart: Connector 48"/>
                          <wps:cNvSpPr/>
                          <wps:spPr>
                            <a:xfrm>
                              <a:off x="434340" y="358140"/>
                              <a:ext cx="2438400" cy="2430780"/>
                            </a:xfrm>
                            <a:prstGeom prst="flowChartConnector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14:contentPart bwMode="auto" r:id="rId41">
                        <w14:nvContentPartPr>
                          <w14:cNvPr id="49" name="Ink 49"/>
                          <w14:cNvContentPartPr/>
                        </w14:nvContentPartPr>
                        <w14:xfrm>
                          <a:off x="416329" y="1608513"/>
                          <a:ext cx="360" cy="360"/>
                        </w14:xfrm>
                      </w14:contentPart>
                      <w14:contentPart bwMode="auto" r:id="rId42">
                        <w14:nvContentPartPr>
                          <w14:cNvPr id="50" name="Ink 50"/>
                          <w14:cNvContentPartPr/>
                        </w14:nvContentPartPr>
                        <w14:xfrm>
                          <a:off x="1678709" y="358198"/>
                          <a:ext cx="360" cy="360"/>
                        </w14:xfrm>
                      </w14:contentPart>
                      <w14:contentPart bwMode="auto" r:id="rId43">
                        <w14:nvContentPartPr>
                          <w14:cNvPr id="51" name="Ink 51"/>
                          <w14:cNvContentPartPr/>
                        </w14:nvContentPartPr>
                        <w14:xfrm>
                          <a:off x="1612669" y="2780723"/>
                          <a:ext cx="360" cy="360"/>
                        </w14:xfrm>
                      </w14:contentPart>
                      <w14:contentPart bwMode="auto" r:id="rId44">
                        <w14:nvContentPartPr>
                          <w14:cNvPr id="52" name="Ink 52"/>
                          <w14:cNvContentPartPr/>
                        </w14:nvContentPartPr>
                        <w14:xfrm>
                          <a:off x="2862349" y="1640263"/>
                          <a:ext cx="0" cy="0"/>
                        </w14:xfrm>
                      </w14:contentPart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E534439" id="Group 45" o:spid="_x0000_s1026" style="position:absolute;margin-left:-83.8pt;margin-top:132.15pt;width:222.55pt;height:214.6pt;z-index:251684864;mso-width-relative:margin;mso-height-relative:margin" coordsize="32842,32385" o:gfxdata="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">
                <v:group id="Group 46" o:spid="_x0000_s1027" style="position:absolute;width:32842;height:32385" coordsize="32842,32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shape id="Flowchart: Connector 47" o:spid="_x0000_s1028" type="#_x0000_t120" style="position:absolute;width:32842;height:323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" fillcolor="white [3201]" strokecolor="black [3213]" strokeweight="1pt">
                    <v:stroke joinstyle="miter"/>
                  </v:shape>
                  <v:shape id="Flowchart: Connector 48" o:spid="_x0000_s1029" type="#_x0000_t120" style="position:absolute;left:4343;top:3581;width:24384;height:243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" fillcolor="white [3201]" strokecolor="black [3213]" strokeweight="1pt">
                    <v:stroke joinstyle="miter"/>
                  </v:shape>
                </v:group>
                <v:shape id="Ink 49" o:spid="_x0000_s1030" type="#_x0000_t75" style="position:absolute;left:3533;top:15455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">
                  <v:imagedata r:id="rId8" o:title=""/>
                </v:shape>
                <v:shape id="Ink 50" o:spid="_x0000_s1031" type="#_x0000_t75" style="position:absolute;left:16157;top:2951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">
                  <v:imagedata r:id="rId8" o:title=""/>
                </v:shape>
                <v:shape id="Ink 51" o:spid="_x0000_s1032" type="#_x0000_t75" style="position:absolute;left:15496;top:27177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">
                  <v:imagedata r:id="rId8" o:title=""/>
                </v:shape>
                <v:shape id="Ink 52" o:spid="_x0000_s1033" type="#_x0000_t75" style="position:absolute;left:28623;top:16402;width:0;height: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">
                  <v:imagedata r:id="rId8" o:title=""/>
                </v:shape>
              </v:group>
            </w:pict>
          </mc:Fallback>
        </mc:AlternateContent>
      </w:r>
    </w:p>
    <w:sectPr w:rsidR="006A2A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0NzIyMbKwMDMyNDFV0lEKTi0uzszPAykwrgUAXjdpIiwAAAA="/>
  </w:docVars>
  <w:rsids>
    <w:rsidRoot w:val="00A24ECD"/>
    <w:rsid w:val="000612DF"/>
    <w:rsid w:val="00540E3E"/>
    <w:rsid w:val="006A2A40"/>
    <w:rsid w:val="00A24ECD"/>
    <w:rsid w:val="00BC291D"/>
    <w:rsid w:val="00BD7019"/>
    <w:rsid w:val="00C204B3"/>
    <w:rsid w:val="00F83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92247"/>
  <w15:chartTrackingRefBased/>
  <w15:docId w15:val="{8946BA4A-8C2E-402A-94FC-44058E382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48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54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9.xml"/><Relationship Id="rId18" Type="http://schemas.openxmlformats.org/officeDocument/2006/relationships/customXml" Target="ink/ink14.xml"/><Relationship Id="rId26" Type="http://schemas.openxmlformats.org/officeDocument/2006/relationships/customXml" Target="ink/ink22.xml"/><Relationship Id="rId39" Type="http://schemas.openxmlformats.org/officeDocument/2006/relationships/customXml" Target="ink/ink35.xml"/><Relationship Id="rId21" Type="http://schemas.openxmlformats.org/officeDocument/2006/relationships/customXml" Target="ink/ink17.xml"/><Relationship Id="rId34" Type="http://schemas.openxmlformats.org/officeDocument/2006/relationships/customXml" Target="ink/ink30.xml"/><Relationship Id="rId42" Type="http://schemas.openxmlformats.org/officeDocument/2006/relationships/customXml" Target="ink/ink38.xml"/><Relationship Id="rId7" Type="http://schemas.openxmlformats.org/officeDocument/2006/relationships/customXml" Target="ink/ink4.xml"/><Relationship Id="rId2" Type="http://schemas.openxmlformats.org/officeDocument/2006/relationships/settings" Target="settings.xml"/><Relationship Id="rId16" Type="http://schemas.openxmlformats.org/officeDocument/2006/relationships/customXml" Target="ink/ink12.xml"/><Relationship Id="rId29" Type="http://schemas.openxmlformats.org/officeDocument/2006/relationships/customXml" Target="ink/ink25.xml"/><Relationship Id="rId1" Type="http://schemas.openxmlformats.org/officeDocument/2006/relationships/styles" Target="styles.xml"/><Relationship Id="rId6" Type="http://schemas.openxmlformats.org/officeDocument/2006/relationships/customXml" Target="ink/ink3.xml"/><Relationship Id="rId11" Type="http://schemas.openxmlformats.org/officeDocument/2006/relationships/customXml" Target="ink/ink7.xml"/><Relationship Id="rId24" Type="http://schemas.openxmlformats.org/officeDocument/2006/relationships/customXml" Target="ink/ink20.xml"/><Relationship Id="rId32" Type="http://schemas.openxmlformats.org/officeDocument/2006/relationships/customXml" Target="ink/ink28.xml"/><Relationship Id="rId37" Type="http://schemas.openxmlformats.org/officeDocument/2006/relationships/customXml" Target="ink/ink33.xml"/><Relationship Id="rId40" Type="http://schemas.openxmlformats.org/officeDocument/2006/relationships/customXml" Target="ink/ink36.xml"/><Relationship Id="rId45" Type="http://schemas.openxmlformats.org/officeDocument/2006/relationships/fontTable" Target="fontTable.xml"/><Relationship Id="rId5" Type="http://schemas.openxmlformats.org/officeDocument/2006/relationships/customXml" Target="ink/ink2.xml"/><Relationship Id="rId15" Type="http://schemas.openxmlformats.org/officeDocument/2006/relationships/customXml" Target="ink/ink11.xml"/><Relationship Id="rId23" Type="http://schemas.openxmlformats.org/officeDocument/2006/relationships/customXml" Target="ink/ink19.xml"/><Relationship Id="rId28" Type="http://schemas.openxmlformats.org/officeDocument/2006/relationships/customXml" Target="ink/ink24.xml"/><Relationship Id="rId36" Type="http://schemas.openxmlformats.org/officeDocument/2006/relationships/customXml" Target="ink/ink32.xml"/><Relationship Id="rId10" Type="http://schemas.openxmlformats.org/officeDocument/2006/relationships/customXml" Target="ink/ink6.xml"/><Relationship Id="rId19" Type="http://schemas.openxmlformats.org/officeDocument/2006/relationships/customXml" Target="ink/ink15.xml"/><Relationship Id="rId31" Type="http://schemas.openxmlformats.org/officeDocument/2006/relationships/customXml" Target="ink/ink27.xml"/><Relationship Id="rId44" Type="http://schemas.openxmlformats.org/officeDocument/2006/relationships/customXml" Target="ink/ink40.xml"/><Relationship Id="rId4" Type="http://schemas.openxmlformats.org/officeDocument/2006/relationships/customXml" Target="ink/ink1.xml"/><Relationship Id="rId9" Type="http://schemas.openxmlformats.org/officeDocument/2006/relationships/customXml" Target="ink/ink5.xml"/><Relationship Id="rId14" Type="http://schemas.openxmlformats.org/officeDocument/2006/relationships/customXml" Target="ink/ink10.xml"/><Relationship Id="rId22" Type="http://schemas.openxmlformats.org/officeDocument/2006/relationships/customXml" Target="ink/ink18.xml"/><Relationship Id="rId27" Type="http://schemas.openxmlformats.org/officeDocument/2006/relationships/customXml" Target="ink/ink23.xml"/><Relationship Id="rId30" Type="http://schemas.openxmlformats.org/officeDocument/2006/relationships/customXml" Target="ink/ink26.xml"/><Relationship Id="rId35" Type="http://schemas.openxmlformats.org/officeDocument/2006/relationships/customXml" Target="ink/ink31.xml"/><Relationship Id="rId43" Type="http://schemas.openxmlformats.org/officeDocument/2006/relationships/customXml" Target="ink/ink39.xml"/><Relationship Id="rId8" Type="http://schemas.openxmlformats.org/officeDocument/2006/relationships/image" Target="media/image1.png"/><Relationship Id="rId3" Type="http://schemas.openxmlformats.org/officeDocument/2006/relationships/webSettings" Target="webSettings.xml"/><Relationship Id="rId12" Type="http://schemas.openxmlformats.org/officeDocument/2006/relationships/customXml" Target="ink/ink8.xml"/><Relationship Id="rId17" Type="http://schemas.openxmlformats.org/officeDocument/2006/relationships/customXml" Target="ink/ink13.xml"/><Relationship Id="rId25" Type="http://schemas.openxmlformats.org/officeDocument/2006/relationships/customXml" Target="ink/ink21.xml"/><Relationship Id="rId33" Type="http://schemas.openxmlformats.org/officeDocument/2006/relationships/customXml" Target="ink/ink29.xml"/><Relationship Id="rId38" Type="http://schemas.openxmlformats.org/officeDocument/2006/relationships/customXml" Target="ink/ink34.xml"/><Relationship Id="rId46" Type="http://schemas.openxmlformats.org/officeDocument/2006/relationships/theme" Target="theme/theme1.xml"/><Relationship Id="rId20" Type="http://schemas.openxmlformats.org/officeDocument/2006/relationships/customXml" Target="ink/ink16.xml"/><Relationship Id="rId41" Type="http://schemas.openxmlformats.org/officeDocument/2006/relationships/customXml" Target="ink/ink37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8T20:59:37.008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1 0 24575,'0'0'-819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31:14.652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31:14.653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31:14.654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5:18.686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1 0 24575,'0'0'-8191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5:18.687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5:18.688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5:18.689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8T20:56:06.794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8T20:56:06.795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8T20:56:06.796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8T20:59:37.009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8T20:56:06.797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8T20:56:47.134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1 0 24575,'0'0'-8191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8T20:56:47.135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8T20:56:47.136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8T20:56:47.137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2:02.221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2:02.222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2:02.223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2:02.224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3:26.429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8T20:59:37.009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3:26.430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3:26.431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3:26.432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22:06.385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1 0 24575,'0'0'-8191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22:12.974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22:15.751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22:08.658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4:39.040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1 0 24575,'0'0'-8191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4:39.041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4:39.042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8T20:59:37.010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4:39.043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4:51.640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1 0 24575,'0'0'-819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4:51.641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4:51.642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4:51.643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31:14.651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1 0 24575,'0'0'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bessa, Motti D</dc:creator>
  <cp:keywords/>
  <dc:description/>
  <cp:lastModifiedBy>Kelbessa, Motti D</cp:lastModifiedBy>
  <cp:revision>7</cp:revision>
  <dcterms:created xsi:type="dcterms:W3CDTF">2023-01-26T02:04:00Z</dcterms:created>
  <dcterms:modified xsi:type="dcterms:W3CDTF">2023-01-28T22:14:00Z</dcterms:modified>
</cp:coreProperties>
</file>